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428D3" w14:textId="77777777" w:rsidR="005C6596" w:rsidRPr="007F6C61" w:rsidRDefault="005C6596">
      <w:pPr>
        <w:rPr>
          <w:rFonts w:ascii="Times New Roman" w:hAnsi="Times New Roman" w:cs="Times New Roman"/>
          <w:sz w:val="24"/>
          <w:szCs w:val="24"/>
        </w:rPr>
      </w:pPr>
    </w:p>
    <w:p w14:paraId="26FEEC7D" w14:textId="77777777" w:rsidR="007F6C61" w:rsidRPr="007F6C61" w:rsidRDefault="00FB0A45" w:rsidP="007F6C61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d Semester </w:t>
      </w:r>
      <w:r w:rsidR="007F6C61" w:rsidRPr="007F6C61">
        <w:rPr>
          <w:rFonts w:ascii="Times New Roman" w:hAnsi="Times New Roman" w:cs="Times New Roman"/>
          <w:sz w:val="24"/>
          <w:szCs w:val="24"/>
        </w:rPr>
        <w:t>Application Tasks</w:t>
      </w:r>
    </w:p>
    <w:p w14:paraId="1CC335FA" w14:textId="77777777" w:rsidR="007F6C61" w:rsidRPr="007F6C61" w:rsidRDefault="007F6C61" w:rsidP="007F6C61">
      <w:pPr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7F6C61">
        <w:rPr>
          <w:rFonts w:ascii="Times New Roman" w:hAnsi="Times New Roman" w:cs="Times New Roman"/>
          <w:b/>
          <w:sz w:val="24"/>
          <w:szCs w:val="24"/>
          <w:lang w:eastAsia="ko-KR"/>
        </w:rPr>
        <w:t>English Teacher Education</w:t>
      </w:r>
    </w:p>
    <w:p w14:paraId="07FA8500" w14:textId="77777777" w:rsidR="007F6C61" w:rsidRPr="007F6C61" w:rsidRDefault="007F6C61" w:rsidP="007F6C6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CD07EC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7F6C61">
        <w:rPr>
          <w:rStyle w:val="normaltextrun"/>
          <w:b/>
          <w:bCs/>
        </w:rPr>
        <w:t>YELLS</w:t>
      </w:r>
      <w:r w:rsidRPr="007F6C61">
        <w:rPr>
          <w:rStyle w:val="eop"/>
        </w:rPr>
        <w:t> </w:t>
      </w:r>
    </w:p>
    <w:p w14:paraId="44B5C80B" w14:textId="77777777" w:rsidR="007A63EC" w:rsidRPr="007F6C61" w:rsidRDefault="007A63EC" w:rsidP="007F6C61">
      <w:pPr>
        <w:pStyle w:val="paragraph"/>
        <w:spacing w:before="0" w:beforeAutospacing="0" w:after="0" w:afterAutospacing="0"/>
        <w:textAlignment w:val="baseline"/>
      </w:pPr>
    </w:p>
    <w:p w14:paraId="0CC829A3" w14:textId="77777777" w:rsidR="007F6C61" w:rsidRPr="007F6C61" w:rsidRDefault="007A63EC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i/>
          <w:iCs/>
        </w:rPr>
        <w:t>Instructions</w:t>
      </w:r>
      <w:r w:rsidR="007F6C61" w:rsidRPr="007F6C61">
        <w:rPr>
          <w:rStyle w:val="normaltextrun"/>
          <w:i/>
          <w:iCs/>
        </w:rPr>
        <w:t xml:space="preserve">: Please explain whether the </w:t>
      </w:r>
      <w:r w:rsidR="007F6C61">
        <w:rPr>
          <w:rStyle w:val="normaltextrun"/>
          <w:i/>
          <w:iCs/>
        </w:rPr>
        <w:t xml:space="preserve">following </w:t>
      </w:r>
      <w:r w:rsidR="007F6C61" w:rsidRPr="007F6C61">
        <w:rPr>
          <w:rStyle w:val="normaltextrun"/>
          <w:i/>
          <w:iCs/>
        </w:rPr>
        <w:t>statement</w:t>
      </w:r>
      <w:r w:rsidR="007F6C61">
        <w:rPr>
          <w:rStyle w:val="normaltextrun"/>
          <w:i/>
          <w:iCs/>
        </w:rPr>
        <w:t>s are</w:t>
      </w:r>
      <w:r w:rsidR="007F6C61" w:rsidRPr="007F6C61">
        <w:rPr>
          <w:rStyle w:val="normaltextrun"/>
          <w:i/>
          <w:iCs/>
        </w:rPr>
        <w:t xml:space="preserve"> true or false based on what you learned from class. </w:t>
      </w:r>
      <w:r w:rsidR="007F6C61" w:rsidRPr="007F6C61">
        <w:rPr>
          <w:rStyle w:val="eop"/>
        </w:rPr>
        <w:t> </w:t>
      </w:r>
      <w:r w:rsidR="007F6C61" w:rsidRPr="007F6C61">
        <w:rPr>
          <w:rStyle w:val="eop"/>
          <w:b/>
          <w:i/>
        </w:rPr>
        <w:t>Be sure to explain in detail why the statement is true or false.</w:t>
      </w:r>
      <w:r w:rsidR="007F6C61">
        <w:rPr>
          <w:rStyle w:val="eop"/>
        </w:rPr>
        <w:t xml:space="preserve"> </w:t>
      </w:r>
    </w:p>
    <w:p w14:paraId="75F20B4F" w14:textId="77777777" w:rsidR="007F6C61" w:rsidRPr="007F6C61" w:rsidRDefault="007F6C61" w:rsidP="007F6C61">
      <w:pPr>
        <w:pStyle w:val="paragraph"/>
        <w:spacing w:before="0" w:beforeAutospacing="0" w:after="0" w:afterAutospacing="0"/>
        <w:textAlignment w:val="baseline"/>
      </w:pPr>
    </w:p>
    <w:p w14:paraId="61A8BF45" w14:textId="77777777" w:rsidR="007F6C61" w:rsidRDefault="007F6C61" w:rsidP="007F6C6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</w:rPr>
      </w:pPr>
      <w:r w:rsidRPr="007F6C61">
        <w:rPr>
          <w:rStyle w:val="normaltextrun"/>
        </w:rPr>
        <w:t>Children learn English faster than adults. </w:t>
      </w:r>
    </w:p>
    <w:p w14:paraId="21BEB7B9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2C9AFF23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513AADC4" w14:textId="6E05E9F8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7F6C61">
        <w:rPr>
          <w:rStyle w:val="eop"/>
        </w:rPr>
        <w:t> </w:t>
      </w:r>
    </w:p>
    <w:p w14:paraId="73EDC328" w14:textId="0364BD50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4ABF4934" w14:textId="27683100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632C900F" w14:textId="3F9F7F18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64DB87EB" w14:textId="54FA3828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1E49450E" w14:textId="7BEADA7C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7BCCD449" w14:textId="7BF8DD7E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1556170C" w14:textId="22BEECF8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1195B61F" w14:textId="37787670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236482DA" w14:textId="61FCA8B4" w:rsidR="00C20818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34E0F47B" w14:textId="77777777" w:rsidR="00C20818" w:rsidRPr="007F6C61" w:rsidRDefault="00C20818" w:rsidP="007F6C61">
      <w:pPr>
        <w:pStyle w:val="paragraph"/>
        <w:spacing w:before="0" w:beforeAutospacing="0" w:after="0" w:afterAutospacing="0"/>
        <w:textAlignment w:val="baseline"/>
      </w:pPr>
    </w:p>
    <w:p w14:paraId="5329200E" w14:textId="77777777" w:rsidR="007F6C61" w:rsidRPr="007F6C61" w:rsidRDefault="007F6C61" w:rsidP="007F6C6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</w:pPr>
      <w:r w:rsidRPr="007F6C61">
        <w:rPr>
          <w:rStyle w:val="normaltextrun"/>
        </w:rPr>
        <w:t>Children should be forced to study English at an early age.</w:t>
      </w:r>
      <w:r w:rsidRPr="007F6C61">
        <w:rPr>
          <w:rStyle w:val="eop"/>
        </w:rPr>
        <w:t> </w:t>
      </w:r>
    </w:p>
    <w:p w14:paraId="6BBF897B" w14:textId="77777777" w:rsidR="007F6C61" w:rsidRP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2E0A3011" w14:textId="77777777" w:rsidR="007F6C61" w:rsidRP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7E2C3BB" w14:textId="77777777" w:rsidR="007F6C61" w:rsidRP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AB78A39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77E0550E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573BEE79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5DDFABDE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3DA6BC4A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46050D4F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05032239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35A35F5A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76B43BE3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3ECFEE43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317BC8AF" w14:textId="7B6A79CF" w:rsidR="007F6C61" w:rsidRPr="00C20818" w:rsidRDefault="007F6C61" w:rsidP="00C20818">
      <w:pPr>
        <w:spacing w:after="160" w:line="259" w:lineRule="auto"/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6C61">
        <w:rPr>
          <w:rStyle w:val="normaltextrun"/>
          <w:b/>
          <w:bCs/>
        </w:rPr>
        <w:lastRenderedPageBreak/>
        <w:t>YELLS Situational Application</w:t>
      </w:r>
    </w:p>
    <w:p w14:paraId="74CE9CB1" w14:textId="77777777" w:rsidR="007A63EC" w:rsidRPr="007F6C61" w:rsidRDefault="007A63EC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55E1834" w14:textId="03B3AEC9" w:rsidR="007F6C61" w:rsidRDefault="007A63EC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i/>
        </w:rPr>
      </w:pPr>
      <w:r>
        <w:rPr>
          <w:rStyle w:val="normaltextrun"/>
          <w:bCs/>
          <w:i/>
        </w:rPr>
        <w:t xml:space="preserve">Instructions: Based on what we discussed in class, please provide advice to your friends that need advice for the following situations. </w:t>
      </w:r>
    </w:p>
    <w:p w14:paraId="1F2A091A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2AABE63D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1FAC8A0E" w14:textId="01603414" w:rsidR="007F6C61" w:rsidRDefault="007F6C61" w:rsidP="007F6C61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bCs/>
        </w:rPr>
      </w:pPr>
      <w:r>
        <w:rPr>
          <w:rStyle w:val="normaltextrun"/>
          <w:bCs/>
        </w:rPr>
        <w:t xml:space="preserve">Your friend wants to send their </w:t>
      </w:r>
      <w:r w:rsidR="00074B3F">
        <w:rPr>
          <w:rStyle w:val="normaltextrun"/>
          <w:bCs/>
        </w:rPr>
        <w:t>5-year-old</w:t>
      </w:r>
      <w:r>
        <w:rPr>
          <w:rStyle w:val="normaltextrun"/>
          <w:bCs/>
        </w:rPr>
        <w:t xml:space="preserve"> child to Canada to study English.  What would you tell them based on what we discussed in class?</w:t>
      </w:r>
    </w:p>
    <w:p w14:paraId="62BA84AF" w14:textId="288107DE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791789DD" w14:textId="1710E8A9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7EBA5B28" w14:textId="4E47FD79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3AD3F32F" w14:textId="70251EF3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5B21380D" w14:textId="24703A98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008493F7" w14:textId="792D2DCA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55428E07" w14:textId="754F7A48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051310E6" w14:textId="477BFB08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7A5A3393" w14:textId="71798E27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5F4F62D4" w14:textId="038F582E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2D36852C" w14:textId="1F9FC61F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4F8064A2" w14:textId="77777777" w:rsidR="00C20818" w:rsidRDefault="00C20818" w:rsidP="00C20818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3938F109" w14:textId="77777777" w:rsidR="007F6C61" w:rsidRDefault="007F6C61" w:rsidP="007F6C61">
      <w:pPr>
        <w:pStyle w:val="ListParagraph"/>
        <w:rPr>
          <w:rStyle w:val="normaltextrun"/>
          <w:bCs/>
        </w:rPr>
      </w:pPr>
    </w:p>
    <w:p w14:paraId="5883B7B7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Cs/>
        </w:rPr>
      </w:pPr>
    </w:p>
    <w:p w14:paraId="502BD254" w14:textId="77777777" w:rsidR="007F6C61" w:rsidRPr="007F6C61" w:rsidRDefault="007F6C61" w:rsidP="007F6C61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bCs/>
        </w:rPr>
      </w:pPr>
      <w:r>
        <w:rPr>
          <w:rStyle w:val="normaltextrun"/>
          <w:bCs/>
        </w:rPr>
        <w:t>Your friend wants their child to be bilingual but doesn’t know how to support their bilingual growth. Your friend speaks Korea</w:t>
      </w:r>
      <w:r w:rsidR="0087149F">
        <w:rPr>
          <w:rStyle w:val="normaltextrun"/>
          <w:rFonts w:eastAsiaTheme="minorEastAsia" w:hint="eastAsia"/>
          <w:bCs/>
          <w:lang w:eastAsia="ko-KR"/>
        </w:rPr>
        <w:t>n</w:t>
      </w:r>
      <w:r>
        <w:rPr>
          <w:rStyle w:val="normaltextrun"/>
          <w:bCs/>
        </w:rPr>
        <w:t xml:space="preserve"> as their L1, can read simple English, and has basic English communication skills.  They are married to a person with the same abilities.  How can they create a bilingual environment in Korea?</w:t>
      </w:r>
    </w:p>
    <w:p w14:paraId="3C30BB1B" w14:textId="77777777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7F6C61">
        <w:rPr>
          <w:rStyle w:val="eop"/>
        </w:rPr>
        <w:t> </w:t>
      </w:r>
    </w:p>
    <w:p w14:paraId="3486C570" w14:textId="77777777" w:rsidR="00B264B6" w:rsidRDefault="00B264B6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12418E02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0C01E4B6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57D9CC1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C78AE89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1DAF6A9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4F27F19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1D07FD4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647D4FC" w14:textId="0BA17EBC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D87AAA4" w14:textId="68AA4631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753C63A" w14:textId="13E885A6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A5BFE54" w14:textId="1638D23B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1CE5E2A0" w14:textId="3A33C8A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FA56ECE" w14:textId="3898C142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73AD485" w14:textId="06F7E0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E6AE927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19E85E85" w14:textId="77777777" w:rsidR="00C20818" w:rsidRDefault="00C20818" w:rsidP="007F6C6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28E4D2E" w14:textId="0CC26D50" w:rsidR="007F6C61" w:rsidRDefault="007F6C61" w:rsidP="007F6C6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7F6C61">
        <w:rPr>
          <w:rStyle w:val="normaltextrun"/>
          <w:b/>
          <w:bCs/>
        </w:rPr>
        <w:t>The World of English</w:t>
      </w:r>
      <w:r w:rsidRPr="007F6C61">
        <w:rPr>
          <w:rStyle w:val="eop"/>
        </w:rPr>
        <w:t> </w:t>
      </w:r>
    </w:p>
    <w:p w14:paraId="28339981" w14:textId="77777777" w:rsidR="00BC794C" w:rsidRPr="007F6C61" w:rsidRDefault="00BC794C" w:rsidP="007F6C61">
      <w:pPr>
        <w:pStyle w:val="paragraph"/>
        <w:spacing w:before="0" w:beforeAutospacing="0" w:after="0" w:afterAutospacing="0"/>
        <w:textAlignment w:val="baseline"/>
      </w:pPr>
    </w:p>
    <w:p w14:paraId="5E94C1C1" w14:textId="77777777" w:rsidR="00BC794C" w:rsidRPr="007F6C61" w:rsidRDefault="00BC794C" w:rsidP="00BC794C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i/>
          <w:iCs/>
        </w:rPr>
        <w:t>Instructions</w:t>
      </w:r>
      <w:r w:rsidRPr="007F6C61">
        <w:rPr>
          <w:rStyle w:val="normaltextrun"/>
          <w:i/>
          <w:iCs/>
        </w:rPr>
        <w:t xml:space="preserve">: Please explain whether the </w:t>
      </w:r>
      <w:r>
        <w:rPr>
          <w:rStyle w:val="normaltextrun"/>
          <w:i/>
          <w:iCs/>
        </w:rPr>
        <w:t xml:space="preserve">following </w:t>
      </w:r>
      <w:r w:rsidRPr="007F6C61">
        <w:rPr>
          <w:rStyle w:val="normaltextrun"/>
          <w:i/>
          <w:iCs/>
        </w:rPr>
        <w:t>statement</w:t>
      </w:r>
      <w:r>
        <w:rPr>
          <w:rStyle w:val="normaltextrun"/>
          <w:i/>
          <w:iCs/>
        </w:rPr>
        <w:t>s are</w:t>
      </w:r>
      <w:r w:rsidRPr="007F6C61">
        <w:rPr>
          <w:rStyle w:val="normaltextrun"/>
          <w:i/>
          <w:iCs/>
        </w:rPr>
        <w:t xml:space="preserve"> true or false based on what you learned from class. </w:t>
      </w:r>
      <w:r w:rsidRPr="007F6C61">
        <w:rPr>
          <w:rStyle w:val="eop"/>
        </w:rPr>
        <w:t> </w:t>
      </w:r>
      <w:r w:rsidRPr="007F6C61">
        <w:rPr>
          <w:rStyle w:val="eop"/>
          <w:b/>
          <w:i/>
        </w:rPr>
        <w:t>Be sure to explain in detail why the statement is true or false.</w:t>
      </w:r>
      <w:r>
        <w:rPr>
          <w:rStyle w:val="eop"/>
        </w:rPr>
        <w:t xml:space="preserve"> </w:t>
      </w:r>
    </w:p>
    <w:p w14:paraId="0BD9FC6E" w14:textId="77777777" w:rsidR="007F6C61" w:rsidRPr="007F6C61" w:rsidRDefault="007F6C61" w:rsidP="007F6C61">
      <w:pPr>
        <w:pStyle w:val="paragraph"/>
        <w:spacing w:before="0" w:beforeAutospacing="0" w:after="0" w:afterAutospacing="0"/>
        <w:textAlignment w:val="baseline"/>
      </w:pPr>
      <w:r w:rsidRPr="007F6C61">
        <w:rPr>
          <w:rStyle w:val="eop"/>
        </w:rPr>
        <w:t> </w:t>
      </w:r>
    </w:p>
    <w:p w14:paraId="44B5D057" w14:textId="77777777" w:rsidR="007F6C61" w:rsidRDefault="007F6C61" w:rsidP="007F6C61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</w:rPr>
      </w:pPr>
      <w:r w:rsidRPr="007F6C61">
        <w:rPr>
          <w:rStyle w:val="normaltextrun"/>
        </w:rPr>
        <w:t>English teache</w:t>
      </w:r>
      <w:r w:rsidR="000630E2">
        <w:rPr>
          <w:rStyle w:val="normaltextrun"/>
        </w:rPr>
        <w:t xml:space="preserve">rs and learners in Korea </w:t>
      </w:r>
      <w:r w:rsidRPr="007F6C61">
        <w:rPr>
          <w:rStyle w:val="normaltextrun"/>
        </w:rPr>
        <w:t>need to know a lot about western culture to succeed in English teaching and learning.</w:t>
      </w:r>
      <w:r w:rsidRPr="007F6C61">
        <w:rPr>
          <w:rStyle w:val="eop"/>
        </w:rPr>
        <w:t> </w:t>
      </w:r>
    </w:p>
    <w:p w14:paraId="0E068548" w14:textId="167F78A7" w:rsidR="00BC794C" w:rsidRDefault="00BC794C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33445F55" w14:textId="610A105A" w:rsidR="00C20818" w:rsidRDefault="00C20818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5A2229AE" w14:textId="6F7F9B1C" w:rsidR="00C20818" w:rsidRDefault="00C20818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0D6E65CE" w14:textId="77777777" w:rsidR="00C20818" w:rsidRDefault="00C20818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55DC52D9" w14:textId="00632CDF" w:rsidR="00C20818" w:rsidRDefault="00C20818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77BD18E9" w14:textId="77777777" w:rsidR="00C20818" w:rsidRDefault="00C20818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2B33CF4F" w14:textId="77777777" w:rsidR="00A610F5" w:rsidRPr="007F6C61" w:rsidRDefault="00A610F5" w:rsidP="00BC794C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</w:rPr>
      </w:pPr>
    </w:p>
    <w:p w14:paraId="7DA4CD5B" w14:textId="2C71A1CD" w:rsidR="00CB6E95" w:rsidRDefault="00637E6F" w:rsidP="00CB6E9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</w:pPr>
      <w:r>
        <w:t>Knowing a lot of English idioms and slang is important for English learners in Korea.</w:t>
      </w:r>
    </w:p>
    <w:p w14:paraId="1E5900C7" w14:textId="577F9AD3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556363E6" w14:textId="60FC40D3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484FC96D" w14:textId="37EF2E38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6DCCE917" w14:textId="691713E2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3562C11C" w14:textId="28971A40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47D6E33D" w14:textId="19D87AC5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20EAA8B7" w14:textId="65574374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5FC3A436" w14:textId="77777777" w:rsidR="00C20818" w:rsidRDefault="00C20818" w:rsidP="00C20818">
      <w:pPr>
        <w:pStyle w:val="paragraph"/>
        <w:spacing w:before="0" w:beforeAutospacing="0" w:after="0" w:afterAutospacing="0"/>
        <w:textAlignment w:val="baseline"/>
      </w:pPr>
    </w:p>
    <w:p w14:paraId="36671D16" w14:textId="77777777" w:rsidR="00A610F5" w:rsidRDefault="00A610F5" w:rsidP="00A610F5">
      <w:pPr>
        <w:pStyle w:val="paragraph"/>
        <w:spacing w:before="0" w:beforeAutospacing="0" w:after="0" w:afterAutospacing="0"/>
        <w:ind w:left="720"/>
        <w:textAlignment w:val="baseline"/>
      </w:pPr>
    </w:p>
    <w:p w14:paraId="2CD3A6BE" w14:textId="77777777" w:rsidR="00A610F5" w:rsidRDefault="00A610F5" w:rsidP="00A610F5">
      <w:pPr>
        <w:pStyle w:val="paragraph"/>
        <w:spacing w:before="0" w:beforeAutospacing="0" w:after="0" w:afterAutospacing="0"/>
        <w:ind w:left="720"/>
        <w:textAlignment w:val="baseline"/>
      </w:pPr>
    </w:p>
    <w:p w14:paraId="4EB08104" w14:textId="77777777" w:rsidR="0056295D" w:rsidRPr="007F6C61" w:rsidRDefault="00A610F5" w:rsidP="0056295D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</w:pPr>
      <w:r>
        <w:t xml:space="preserve">It is important to expose students to varieties of English that they are most likely to encounter. </w:t>
      </w:r>
    </w:p>
    <w:p w14:paraId="645266EB" w14:textId="77777777" w:rsidR="0056295D" w:rsidRDefault="0056295D" w:rsidP="0056295D">
      <w:pPr>
        <w:rPr>
          <w:rFonts w:ascii="Times New Roman" w:hAnsi="Times New Roman" w:cs="Times New Roman"/>
          <w:sz w:val="24"/>
          <w:szCs w:val="24"/>
        </w:rPr>
      </w:pPr>
    </w:p>
    <w:p w14:paraId="6758A5C4" w14:textId="5F444136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5886A95B" w14:textId="411BE1BF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65B0467C" w14:textId="368CE4AE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562DB4B0" w14:textId="327996BC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7D98791E" w14:textId="5D6B7765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7ED05580" w14:textId="196CFA5A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04CD0313" w14:textId="47FBA21B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1B86B41C" w14:textId="19B868E5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529CE10C" w14:textId="67726A9D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2B710066" w14:textId="77777777" w:rsidR="00C20818" w:rsidRDefault="00C20818" w:rsidP="00C20818">
      <w:pPr>
        <w:spacing w:after="160" w:line="259" w:lineRule="auto"/>
        <w:rPr>
          <w:rStyle w:val="normaltextrun"/>
          <w:b/>
          <w:bCs/>
        </w:rPr>
      </w:pPr>
    </w:p>
    <w:p w14:paraId="484337DD" w14:textId="2EE8FE3E" w:rsidR="0056295D" w:rsidRPr="00C20818" w:rsidRDefault="00C20818" w:rsidP="00C20818">
      <w:pPr>
        <w:spacing w:after="160" w:line="259" w:lineRule="auto"/>
        <w:rPr>
          <w:rStyle w:val="normaltextrun"/>
          <w:b/>
          <w:bCs/>
        </w:rPr>
      </w:pPr>
      <w:r>
        <w:rPr>
          <w:rStyle w:val="normaltextrun"/>
          <w:b/>
          <w:bCs/>
        </w:rPr>
        <w:t>Teacher Talk</w:t>
      </w:r>
    </w:p>
    <w:p w14:paraId="55C2E1BD" w14:textId="77777777" w:rsidR="0056295D" w:rsidRDefault="0056295D" w:rsidP="0056295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E3A4793" w14:textId="4D6CF2C3" w:rsidR="00C20818" w:rsidRPr="00C20818" w:rsidRDefault="00350E9D" w:rsidP="00C20818">
      <w:pPr>
        <w:pStyle w:val="paragraph"/>
        <w:spacing w:before="0" w:beforeAutospacing="0" w:after="0" w:afterAutospacing="0"/>
        <w:textAlignment w:val="baseline"/>
        <w:rPr>
          <w:i/>
          <w:iCs/>
        </w:rPr>
      </w:pPr>
      <w:r>
        <w:rPr>
          <w:rStyle w:val="normaltextrun"/>
          <w:i/>
          <w:iCs/>
        </w:rPr>
        <w:t>Instructions</w:t>
      </w:r>
      <w:r w:rsidRPr="007F6C61">
        <w:rPr>
          <w:rStyle w:val="normaltextrun"/>
          <w:i/>
          <w:iCs/>
        </w:rPr>
        <w:t xml:space="preserve">: </w:t>
      </w:r>
      <w:r w:rsidR="00C20818" w:rsidRPr="00EC0AC5">
        <w:rPr>
          <w:i/>
          <w:lang w:val="en-CA"/>
        </w:rPr>
        <w:t xml:space="preserve">Please select </w:t>
      </w:r>
      <w:r w:rsidR="00C20818">
        <w:rPr>
          <w:i/>
          <w:lang w:val="en-CA"/>
        </w:rPr>
        <w:t xml:space="preserve">2 out </w:t>
      </w:r>
      <w:r w:rsidR="00C20818" w:rsidRPr="00EC0AC5">
        <w:rPr>
          <w:i/>
          <w:lang w:val="en-CA"/>
        </w:rPr>
        <w:t>of</w:t>
      </w:r>
      <w:r w:rsidR="00C20818">
        <w:rPr>
          <w:i/>
          <w:lang w:val="en-CA"/>
        </w:rPr>
        <w:t xml:space="preserve"> 3 of</w:t>
      </w:r>
      <w:r w:rsidR="00C20818" w:rsidRPr="00EC0AC5">
        <w:rPr>
          <w:i/>
          <w:lang w:val="en-CA"/>
        </w:rPr>
        <w:t xml:space="preserve"> the following </w:t>
      </w:r>
      <w:proofErr w:type="gramStart"/>
      <w:r w:rsidR="00C20818" w:rsidRPr="00EC0AC5">
        <w:rPr>
          <w:i/>
          <w:lang w:val="en-CA"/>
        </w:rPr>
        <w:t>teacher</w:t>
      </w:r>
      <w:proofErr w:type="gramEnd"/>
      <w:r w:rsidR="00C20818" w:rsidRPr="00EC0AC5">
        <w:rPr>
          <w:i/>
          <w:lang w:val="en-CA"/>
        </w:rPr>
        <w:t xml:space="preserve"> talk samples</w:t>
      </w:r>
      <w:r w:rsidR="00C20818">
        <w:rPr>
          <w:i/>
          <w:lang w:val="en-CA"/>
        </w:rPr>
        <w:t xml:space="preserve"> (NOTE: You only need to complete 2 out of 3 in this section)</w:t>
      </w:r>
      <w:r w:rsidR="00C20818" w:rsidRPr="00EC0AC5">
        <w:rPr>
          <w:i/>
          <w:lang w:val="en-CA"/>
        </w:rPr>
        <w:t xml:space="preserve">.  First identify the </w:t>
      </w:r>
      <w:r w:rsidR="00C20818">
        <w:rPr>
          <w:i/>
          <w:lang w:val="en-CA"/>
        </w:rPr>
        <w:t xml:space="preserve">teacher talk </w:t>
      </w:r>
      <w:r w:rsidR="00C20818" w:rsidRPr="00EC0AC5">
        <w:rPr>
          <w:i/>
          <w:lang w:val="en-CA"/>
        </w:rPr>
        <w:t>mistake</w:t>
      </w:r>
      <w:r w:rsidR="00C20818">
        <w:rPr>
          <w:i/>
          <w:lang w:val="en-CA"/>
        </w:rPr>
        <w:t>s referring to our list from class</w:t>
      </w:r>
      <w:r w:rsidR="00C20818" w:rsidRPr="00EC0AC5">
        <w:rPr>
          <w:i/>
          <w:lang w:val="en-CA"/>
        </w:rPr>
        <w:t xml:space="preserve"> and then rewrite the teacher talk to make it easier for students to comprehend (you may also add further explanation of your actions in brackets).</w:t>
      </w:r>
      <w:r w:rsidR="00C20818">
        <w:rPr>
          <w:i/>
          <w:lang w:val="en-CA"/>
        </w:rPr>
        <w:t xml:space="preserve"> For example </w:t>
      </w:r>
      <w:r w:rsidR="00775E13">
        <w:rPr>
          <w:i/>
          <w:lang w:val="en-CA"/>
        </w:rPr>
        <w:t>(students</w:t>
      </w:r>
      <w:r w:rsidR="00C20818">
        <w:rPr>
          <w:i/>
          <w:lang w:val="en-CA"/>
        </w:rPr>
        <w:t xml:space="preserve"> </w:t>
      </w:r>
      <w:bookmarkStart w:id="0" w:name="_GoBack"/>
      <w:bookmarkEnd w:id="0"/>
      <w:r w:rsidR="00C20818">
        <w:rPr>
          <w:i/>
          <w:lang w:val="en-CA"/>
        </w:rPr>
        <w:t>then do it).</w:t>
      </w:r>
    </w:p>
    <w:p w14:paraId="2CD8B190" w14:textId="77777777" w:rsidR="00C20818" w:rsidRDefault="00C20818" w:rsidP="00C20818">
      <w:pPr>
        <w:rPr>
          <w:rFonts w:eastAsia="Malgun Gothic"/>
          <w:i/>
          <w:sz w:val="24"/>
          <w:lang w:val="en-CA"/>
        </w:rPr>
      </w:pPr>
    </w:p>
    <w:p w14:paraId="1020AF04" w14:textId="77777777" w:rsidR="00C20818" w:rsidRDefault="00C20818" w:rsidP="00C20818">
      <w:pPr>
        <w:rPr>
          <w:rFonts w:eastAsia="Malgun Gothic"/>
          <w:i/>
          <w:sz w:val="24"/>
          <w:lang w:val="en-CA"/>
        </w:rPr>
      </w:pPr>
    </w:p>
    <w:p w14:paraId="50E6EDCA" w14:textId="72B419DD" w:rsidR="00C20818" w:rsidRDefault="00C20818" w:rsidP="00C20818">
      <w:pPr>
        <w:pStyle w:val="Default"/>
        <w:numPr>
          <w:ilvl w:val="0"/>
          <w:numId w:val="4"/>
        </w:numPr>
        <w:spacing w:line="276" w:lineRule="auto"/>
        <w:rPr>
          <w:rFonts w:asciiTheme="minorHAnsi" w:hAnsiTheme="minorHAnsi" w:cs="Times New Roman"/>
        </w:rPr>
      </w:pPr>
      <w:r w:rsidRPr="00A30D42">
        <w:rPr>
          <w:rFonts w:asciiTheme="minorHAnsi" w:hAnsiTheme="minorHAnsi" w:cs="Times New Roman"/>
        </w:rPr>
        <w:t xml:space="preserve">I am now going to teach you how to make </w:t>
      </w:r>
      <w:r>
        <w:rPr>
          <w:rFonts w:asciiTheme="minorHAnsi" w:hAnsiTheme="minorHAnsi" w:cs="Times New Roman"/>
        </w:rPr>
        <w:t>compost</w:t>
      </w:r>
      <w:r w:rsidRPr="00A30D42">
        <w:rPr>
          <w:rFonts w:asciiTheme="minorHAnsi" w:hAnsiTheme="minorHAnsi" w:cs="Times New Roman"/>
        </w:rPr>
        <w:t xml:space="preserve">.  </w:t>
      </w:r>
      <w:r>
        <w:rPr>
          <w:rFonts w:asciiTheme="minorHAnsi" w:hAnsiTheme="minorHAnsi" w:cs="Times New Roman"/>
        </w:rPr>
        <w:t>We have learnt the importance of compost, right? You all remember? So, th</w:t>
      </w:r>
      <w:r w:rsidRPr="00A30D42">
        <w:rPr>
          <w:rFonts w:asciiTheme="minorHAnsi" w:hAnsiTheme="minorHAnsi" w:cs="Times New Roman"/>
        </w:rPr>
        <w:t xml:space="preserve">e first thing you </w:t>
      </w:r>
      <w:proofErr w:type="spellStart"/>
      <w:r w:rsidRPr="00A30D42">
        <w:rPr>
          <w:rFonts w:asciiTheme="minorHAnsi" w:hAnsiTheme="minorHAnsi" w:cs="Times New Roman"/>
        </w:rPr>
        <w:t>gotta</w:t>
      </w:r>
      <w:proofErr w:type="spellEnd"/>
      <w:r w:rsidRPr="00A30D42">
        <w:rPr>
          <w:rFonts w:asciiTheme="minorHAnsi" w:hAnsiTheme="minorHAnsi" w:cs="Times New Roman"/>
        </w:rPr>
        <w:t xml:space="preserve"> do is get a </w:t>
      </w:r>
      <w:r>
        <w:rPr>
          <w:rFonts w:asciiTheme="minorHAnsi" w:hAnsiTheme="minorHAnsi" w:cs="Times New Roman"/>
        </w:rPr>
        <w:t>box or a pot. Whatever you can find</w:t>
      </w:r>
      <w:r w:rsidRPr="00A30D42">
        <w:rPr>
          <w:rFonts w:asciiTheme="minorHAnsi" w:hAnsiTheme="minorHAnsi" w:cs="Times New Roman"/>
        </w:rPr>
        <w:t>.</w:t>
      </w:r>
      <w:r>
        <w:rPr>
          <w:rFonts w:asciiTheme="minorHAnsi" w:hAnsiTheme="minorHAnsi" w:cs="Times New Roman"/>
        </w:rPr>
        <w:t xml:space="preserve"> But you </w:t>
      </w:r>
      <w:proofErr w:type="gramStart"/>
      <w:r>
        <w:rPr>
          <w:rFonts w:asciiTheme="minorHAnsi" w:hAnsiTheme="minorHAnsi" w:cs="Times New Roman"/>
        </w:rPr>
        <w:t>have to</w:t>
      </w:r>
      <w:proofErr w:type="gramEnd"/>
      <w:r>
        <w:rPr>
          <w:rFonts w:asciiTheme="minorHAnsi" w:hAnsiTheme="minorHAnsi" w:cs="Times New Roman"/>
        </w:rPr>
        <w:t xml:space="preserve"> be able to put holes on the bottom like this, do you see?</w:t>
      </w:r>
      <w:r w:rsidRPr="00A30D42">
        <w:rPr>
          <w:rFonts w:asciiTheme="minorHAnsi" w:hAnsiTheme="minorHAnsi" w:cs="Times New Roman"/>
        </w:rPr>
        <w:t xml:space="preserve">  Then next thing you </w:t>
      </w:r>
      <w:proofErr w:type="spellStart"/>
      <w:r w:rsidRPr="00A30D42">
        <w:rPr>
          <w:rFonts w:asciiTheme="minorHAnsi" w:hAnsiTheme="minorHAnsi" w:cs="Times New Roman"/>
        </w:rPr>
        <w:t>gotta</w:t>
      </w:r>
      <w:proofErr w:type="spellEnd"/>
      <w:r w:rsidRPr="00A30D42">
        <w:rPr>
          <w:rFonts w:asciiTheme="minorHAnsi" w:hAnsiTheme="minorHAnsi" w:cs="Times New Roman"/>
        </w:rPr>
        <w:t xml:space="preserve"> do is insert </w:t>
      </w:r>
      <w:r>
        <w:rPr>
          <w:rFonts w:asciiTheme="minorHAnsi" w:hAnsiTheme="minorHAnsi" w:cs="Times New Roman"/>
        </w:rPr>
        <w:t>the soil, dead leaves and strips of paper</w:t>
      </w:r>
      <w:r w:rsidRPr="00A30D42">
        <w:rPr>
          <w:rFonts w:asciiTheme="minorHAnsi" w:hAnsiTheme="minorHAnsi" w:cs="Times New Roman"/>
        </w:rPr>
        <w:t>.</w:t>
      </w:r>
      <w:r>
        <w:rPr>
          <w:rFonts w:asciiTheme="minorHAnsi" w:hAnsiTheme="minorHAnsi" w:cs="Times New Roman"/>
        </w:rPr>
        <w:t xml:space="preserve"> Like this, do you see?</w:t>
      </w:r>
      <w:r w:rsidRPr="00A30D42">
        <w:rPr>
          <w:rFonts w:asciiTheme="minorHAnsi" w:hAnsiTheme="minorHAnsi" w:cs="Times New Roman"/>
        </w:rPr>
        <w:t xml:space="preserve">  Then you </w:t>
      </w:r>
      <w:proofErr w:type="spellStart"/>
      <w:r w:rsidRPr="00A30D42">
        <w:rPr>
          <w:rFonts w:asciiTheme="minorHAnsi" w:hAnsiTheme="minorHAnsi" w:cs="Times New Roman"/>
        </w:rPr>
        <w:t>gotta</w:t>
      </w:r>
      <w:proofErr w:type="spellEnd"/>
      <w:r w:rsidRPr="00A30D42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>put the worms in before you put any food waste</w:t>
      </w:r>
      <w:r w:rsidRPr="00A30D42">
        <w:rPr>
          <w:rFonts w:asciiTheme="minorHAnsi" w:hAnsiTheme="minorHAnsi" w:cs="Times New Roman"/>
        </w:rPr>
        <w:t xml:space="preserve">. </w:t>
      </w:r>
      <w:proofErr w:type="gramStart"/>
      <w:r>
        <w:rPr>
          <w:rFonts w:asciiTheme="minorHAnsi" w:hAnsiTheme="minorHAnsi" w:cs="Times New Roman"/>
        </w:rPr>
        <w:t>So</w:t>
      </w:r>
      <w:proofErr w:type="gramEnd"/>
      <w:r>
        <w:rPr>
          <w:rFonts w:asciiTheme="minorHAnsi" w:hAnsiTheme="minorHAnsi" w:cs="Times New Roman"/>
        </w:rPr>
        <w:t xml:space="preserve"> you’ve </w:t>
      </w:r>
      <w:proofErr w:type="spellStart"/>
      <w:r w:rsidRPr="00A30D42">
        <w:rPr>
          <w:rFonts w:asciiTheme="minorHAnsi" w:hAnsiTheme="minorHAnsi" w:cs="Times New Roman"/>
        </w:rPr>
        <w:t>gotta</w:t>
      </w:r>
      <w:proofErr w:type="spellEnd"/>
      <w:r>
        <w:rPr>
          <w:rFonts w:asciiTheme="minorHAnsi" w:hAnsiTheme="minorHAnsi" w:cs="Times New Roman"/>
        </w:rPr>
        <w:t xml:space="preserve"> put the worms in and trickle some water over it. Worms like moisture, but don’t flood your pots.  Are you all following? Then you can put the food waste; make sure you have cut it up in little pieces. This will help the worms process through the food waste. Cover the pot with a black plastic bag and </w:t>
      </w:r>
      <w:proofErr w:type="gramStart"/>
      <w:r>
        <w:rPr>
          <w:rFonts w:asciiTheme="minorHAnsi" w:hAnsiTheme="minorHAnsi" w:cs="Times New Roman"/>
        </w:rPr>
        <w:t>once in a while</w:t>
      </w:r>
      <w:proofErr w:type="gramEnd"/>
      <w:r>
        <w:rPr>
          <w:rFonts w:asciiTheme="minorHAnsi" w:hAnsiTheme="minorHAnsi" w:cs="Times New Roman"/>
        </w:rPr>
        <w:t>, you just have to remember to trickle water for the worms. Remember this is not a plant!</w:t>
      </w:r>
      <w:r w:rsidRPr="00A30D42">
        <w:rPr>
          <w:rFonts w:asciiTheme="minorHAnsi" w:hAnsiTheme="minorHAnsi" w:cs="Times New Roman"/>
        </w:rPr>
        <w:t xml:space="preserve"> </w:t>
      </w:r>
      <w:r>
        <w:rPr>
          <w:rFonts w:asciiTheme="minorHAnsi" w:hAnsiTheme="minorHAnsi" w:cs="Times New Roman"/>
        </w:rPr>
        <w:t>So now, you know how to make compost?</w:t>
      </w:r>
    </w:p>
    <w:p w14:paraId="267507AC" w14:textId="494DACE8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43EF2ECD" w14:textId="49E3453D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2EE41C0A" w14:textId="00146E2C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2AD34CDA" w14:textId="74ECC692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3A8AD2FD" w14:textId="7ACD08CD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26D798F6" w14:textId="3813CBD7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6A7FD2F7" w14:textId="44CD4218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116D6FEF" w14:textId="2E6BD5CE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79F5F93A" w14:textId="6C672B84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4CFD5420" w14:textId="2D911C21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32F0E2EC" w14:textId="5E3E55C5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186D3ED6" w14:textId="32104A2C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35FA36D4" w14:textId="5B16295F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7C3E10DA" w14:textId="77777777" w:rsidR="00C20818" w:rsidRPr="00A30D42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463D4735" w14:textId="77777777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37E19A84" w14:textId="77777777" w:rsidR="00C20818" w:rsidRDefault="00C20818" w:rsidP="00C20818">
      <w:pPr>
        <w:pStyle w:val="Default"/>
        <w:spacing w:line="276" w:lineRule="auto"/>
        <w:rPr>
          <w:rFonts w:asciiTheme="minorHAnsi" w:eastAsia="Malgun Gothic" w:hAnsiTheme="minorHAnsi" w:cs="Times New Roman"/>
        </w:rPr>
      </w:pPr>
    </w:p>
    <w:p w14:paraId="19E0E091" w14:textId="77777777" w:rsidR="00C20818" w:rsidRDefault="00C20818" w:rsidP="00C20818">
      <w:pPr>
        <w:pStyle w:val="Default"/>
        <w:numPr>
          <w:ilvl w:val="0"/>
          <w:numId w:val="4"/>
        </w:numPr>
        <w:spacing w:line="276" w:lineRule="auto"/>
        <w:rPr>
          <w:rFonts w:asciiTheme="minorHAnsi" w:eastAsia="Malgun Gothic" w:hAnsiTheme="minorHAnsi" w:cs="Times New Roman"/>
        </w:rPr>
      </w:pPr>
      <w:r>
        <w:rPr>
          <w:rFonts w:asciiTheme="minorHAnsi" w:eastAsia="Malgun Gothic" w:hAnsiTheme="minorHAnsi" w:cs="Times New Roman"/>
        </w:rPr>
        <w:t xml:space="preserve">I want you to practice the target language you just learnt. </w:t>
      </w:r>
      <w:proofErr w:type="gramStart"/>
      <w:r>
        <w:rPr>
          <w:rFonts w:asciiTheme="minorHAnsi" w:eastAsia="Malgun Gothic" w:hAnsiTheme="minorHAnsi" w:cs="Times New Roman"/>
        </w:rPr>
        <w:t>So</w:t>
      </w:r>
      <w:proofErr w:type="gramEnd"/>
      <w:r>
        <w:rPr>
          <w:rFonts w:asciiTheme="minorHAnsi" w:eastAsia="Malgun Gothic" w:hAnsiTheme="minorHAnsi" w:cs="Times New Roman"/>
        </w:rPr>
        <w:t xml:space="preserve"> what I want you to do is find a partner. It doesn’t matter who you work with, but I don’t want you to take too long. </w:t>
      </w:r>
      <w:proofErr w:type="gramStart"/>
      <w:r>
        <w:rPr>
          <w:rFonts w:asciiTheme="minorHAnsi" w:eastAsia="Malgun Gothic" w:hAnsiTheme="minorHAnsi" w:cs="Times New Roman"/>
        </w:rPr>
        <w:t>So</w:t>
      </w:r>
      <w:proofErr w:type="gramEnd"/>
      <w:r>
        <w:rPr>
          <w:rFonts w:asciiTheme="minorHAnsi" w:eastAsia="Malgun Gothic" w:hAnsiTheme="minorHAnsi" w:cs="Times New Roman"/>
        </w:rPr>
        <w:t xml:space="preserve"> you see the dialogue on the board? This is what you are going to practice. Okay? Don’t just read from the </w:t>
      </w:r>
      <w:r>
        <w:rPr>
          <w:rFonts w:asciiTheme="minorHAnsi" w:eastAsia="Malgun Gothic" w:hAnsiTheme="minorHAnsi" w:cs="Times New Roman"/>
        </w:rPr>
        <w:t>board but</w:t>
      </w:r>
      <w:r>
        <w:rPr>
          <w:rFonts w:asciiTheme="minorHAnsi" w:eastAsia="Malgun Gothic" w:hAnsiTheme="minorHAnsi" w:cs="Times New Roman"/>
        </w:rPr>
        <w:t xml:space="preserve"> try to use it in different scenarios. Improvise! Do you understand? But if you don’t know, just ask someone else. I learnt at my teacher training course that I should let you do more collaborative learning, you know? That way it is more beneficial for you. So… what were we doing? Right! Dialogue practice. Remember it’s a dialogue, so one person can say “What are you doing this weekend?” and the other person can answer. Or you can ask “What are you doing tonight?” Like I said, improvise!</w:t>
      </w:r>
    </w:p>
    <w:p w14:paraId="720D7084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5AB1F63E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6245685F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7AB20F60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021C7D6E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3AD20F76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710BB076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3252B511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577CE910" w14:textId="77777777" w:rsid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</w:p>
    <w:p w14:paraId="18F52311" w14:textId="29F92E96" w:rsidR="00C20818" w:rsidRPr="00C20818" w:rsidRDefault="00C20818" w:rsidP="00C20818">
      <w:pPr>
        <w:pStyle w:val="Default"/>
        <w:spacing w:line="276" w:lineRule="auto"/>
        <w:ind w:left="720"/>
        <w:rPr>
          <w:rFonts w:asciiTheme="minorHAnsi" w:eastAsia="Malgun Gothic" w:hAnsiTheme="minorHAnsi" w:cs="Times New Roman"/>
        </w:rPr>
      </w:pPr>
      <w:r w:rsidRPr="00C20818">
        <w:rPr>
          <w:rFonts w:asciiTheme="minorHAnsi" w:eastAsia="Malgun Gothic" w:hAnsiTheme="minorHAnsi" w:cs="Times New Roman"/>
        </w:rPr>
        <w:t xml:space="preserve">3. Okay. Today’s lesson is lesson 8, ‘My favorite food’. You know what favorite means? (Teacher waits for no response and continues). It’s a noun which means a person or thing is regarded with special favor or preference. Or it can be a person or a thing popular with the public. When this word is used as an adjective, it’s regarded with </w:t>
      </w:r>
      <w:proofErr w:type="gramStart"/>
      <w:r w:rsidRPr="00C20818">
        <w:rPr>
          <w:rFonts w:asciiTheme="minorHAnsi" w:eastAsia="Malgun Gothic" w:hAnsiTheme="minorHAnsi" w:cs="Times New Roman"/>
        </w:rPr>
        <w:t>particular favor</w:t>
      </w:r>
      <w:proofErr w:type="gramEnd"/>
      <w:r w:rsidRPr="00C20818">
        <w:rPr>
          <w:rFonts w:asciiTheme="minorHAnsi" w:eastAsia="Malgun Gothic" w:hAnsiTheme="minorHAnsi" w:cs="Times New Roman"/>
        </w:rPr>
        <w:t xml:space="preserve"> or preference. Okay? Do you get it? </w:t>
      </w:r>
      <w:proofErr w:type="gramStart"/>
      <w:r w:rsidRPr="00C20818">
        <w:rPr>
          <w:rFonts w:asciiTheme="minorHAnsi" w:eastAsia="Malgun Gothic" w:hAnsiTheme="minorHAnsi" w:cs="Times New Roman"/>
        </w:rPr>
        <w:t>So</w:t>
      </w:r>
      <w:proofErr w:type="gramEnd"/>
      <w:r w:rsidRPr="00C20818">
        <w:rPr>
          <w:rFonts w:asciiTheme="minorHAnsi" w:eastAsia="Malgun Gothic" w:hAnsiTheme="minorHAnsi" w:cs="Times New Roman"/>
        </w:rPr>
        <w:t xml:space="preserve"> repeat after me ‘favorite’ (Ss repeats). </w:t>
      </w:r>
      <w:r w:rsidRPr="00C20818">
        <w:rPr>
          <w:rFonts w:asciiTheme="minorHAnsi" w:hAnsiTheme="minorHAnsi" w:cs="Times New Roman"/>
        </w:rPr>
        <w:t xml:space="preserve">Good. Today we’re going to talk about my favorite food. </w:t>
      </w:r>
    </w:p>
    <w:p w14:paraId="305B024D" w14:textId="534324FC" w:rsidR="00350E9D" w:rsidRDefault="00074B3F" w:rsidP="0056295D">
      <w:pPr>
        <w:pStyle w:val="paragraph"/>
        <w:spacing w:before="0" w:beforeAutospacing="0" w:after="0" w:afterAutospacing="0"/>
        <w:textAlignment w:val="baseline"/>
        <w:rPr>
          <w:rStyle w:val="eop"/>
          <w:b/>
          <w:i/>
        </w:rPr>
      </w:pPr>
      <w:r>
        <w:rPr>
          <w:rStyle w:val="eop"/>
          <w:b/>
          <w:i/>
        </w:rPr>
        <w:t xml:space="preserve"> </w:t>
      </w:r>
    </w:p>
    <w:p w14:paraId="2E741A5E" w14:textId="77777777" w:rsidR="00074B3F" w:rsidRDefault="00074B3F" w:rsidP="0056295D">
      <w:pPr>
        <w:pStyle w:val="paragraph"/>
        <w:spacing w:before="0" w:beforeAutospacing="0" w:after="0" w:afterAutospacing="0"/>
        <w:textAlignment w:val="baseline"/>
        <w:rPr>
          <w:rStyle w:val="eop"/>
          <w:b/>
          <w:i/>
        </w:rPr>
      </w:pPr>
    </w:p>
    <w:p w14:paraId="37244C2F" w14:textId="77777777" w:rsidR="00074B3F" w:rsidRDefault="00074B3F" w:rsidP="0056295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68B7E38" w14:textId="70EB090E" w:rsidR="0056295D" w:rsidRPr="00ED584F" w:rsidRDefault="0056295D" w:rsidP="00ED584F">
      <w:pPr>
        <w:pStyle w:val="paragraph"/>
        <w:spacing w:before="0" w:beforeAutospacing="0" w:after="0" w:afterAutospacing="0"/>
        <w:textAlignment w:val="baseline"/>
        <w:rPr>
          <w:b/>
          <w:bCs/>
        </w:rPr>
      </w:pPr>
    </w:p>
    <w:sectPr w:rsidR="0056295D" w:rsidRPr="00ED584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A42E9" w14:textId="77777777" w:rsidR="00AD7AAF" w:rsidRDefault="00AD7AAF" w:rsidP="007F6C61">
      <w:pPr>
        <w:spacing w:after="0" w:line="240" w:lineRule="auto"/>
      </w:pPr>
      <w:r>
        <w:separator/>
      </w:r>
    </w:p>
  </w:endnote>
  <w:endnote w:type="continuationSeparator" w:id="0">
    <w:p w14:paraId="343C16AE" w14:textId="77777777" w:rsidR="00AD7AAF" w:rsidRDefault="00AD7AAF" w:rsidP="007F6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B54C2" w14:textId="77777777" w:rsidR="00AD7AAF" w:rsidRDefault="00AD7AAF" w:rsidP="007F6C61">
      <w:pPr>
        <w:spacing w:after="0" w:line="240" w:lineRule="auto"/>
      </w:pPr>
      <w:r>
        <w:separator/>
      </w:r>
    </w:p>
  </w:footnote>
  <w:footnote w:type="continuationSeparator" w:id="0">
    <w:p w14:paraId="78DE8E68" w14:textId="77777777" w:rsidR="00AD7AAF" w:rsidRDefault="00AD7AAF" w:rsidP="007F6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88390" w14:textId="77777777" w:rsidR="007F6C61" w:rsidRPr="007F6C61" w:rsidRDefault="007F6C61" w:rsidP="007F6C61">
    <w:pPr>
      <w:pStyle w:val="Header"/>
      <w:jc w:val="center"/>
    </w:pPr>
    <w:r>
      <w:rPr>
        <w:noProof/>
        <w:lang w:eastAsia="ko-KR"/>
      </w:rPr>
      <w:drawing>
        <wp:inline distT="0" distB="0" distL="0" distR="0" wp14:anchorId="652DBCFE" wp14:editId="26B84FE4">
          <wp:extent cx="933450" cy="816444"/>
          <wp:effectExtent l="0" t="0" r="0" b="3175"/>
          <wp:docPr id="3" name="Picture 3" descr="Image result for hankuk university of foreign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3804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7D1C"/>
    <w:multiLevelType w:val="hybridMultilevel"/>
    <w:tmpl w:val="5B9CFC32"/>
    <w:lvl w:ilvl="0" w:tplc="0A222C6A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25F69"/>
    <w:multiLevelType w:val="hybridMultilevel"/>
    <w:tmpl w:val="11622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46EFA"/>
    <w:multiLevelType w:val="hybridMultilevel"/>
    <w:tmpl w:val="68D8ADA0"/>
    <w:lvl w:ilvl="0" w:tplc="C39A7F6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C23AEB"/>
    <w:multiLevelType w:val="hybridMultilevel"/>
    <w:tmpl w:val="74E2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SwNDY3s7A0NTIzt7BQ0lEKTi0uzszPAykwqgUAdrT1WywAAAA="/>
  </w:docVars>
  <w:rsids>
    <w:rsidRoot w:val="007F6C61"/>
    <w:rsid w:val="000630E2"/>
    <w:rsid w:val="00074B3F"/>
    <w:rsid w:val="00350E9D"/>
    <w:rsid w:val="00486A26"/>
    <w:rsid w:val="0056295D"/>
    <w:rsid w:val="005C6596"/>
    <w:rsid w:val="00637E6F"/>
    <w:rsid w:val="00775E13"/>
    <w:rsid w:val="007A63EC"/>
    <w:rsid w:val="007F6C61"/>
    <w:rsid w:val="0087149F"/>
    <w:rsid w:val="00A610F5"/>
    <w:rsid w:val="00AD7AAF"/>
    <w:rsid w:val="00B1165B"/>
    <w:rsid w:val="00B264B6"/>
    <w:rsid w:val="00BC794C"/>
    <w:rsid w:val="00C20818"/>
    <w:rsid w:val="00CB6E95"/>
    <w:rsid w:val="00ED584F"/>
    <w:rsid w:val="00FB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BBD08"/>
  <w15:docId w15:val="{B7F3A079-07C6-4D3D-8F05-C196C1B9C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6C6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6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C61"/>
  </w:style>
  <w:style w:type="paragraph" w:styleId="Footer">
    <w:name w:val="footer"/>
    <w:basedOn w:val="Normal"/>
    <w:link w:val="FooterChar"/>
    <w:uiPriority w:val="99"/>
    <w:unhideWhenUsed/>
    <w:rsid w:val="007F6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C61"/>
  </w:style>
  <w:style w:type="paragraph" w:customStyle="1" w:styleId="paragraph">
    <w:name w:val="paragraph"/>
    <w:basedOn w:val="Normal"/>
    <w:rsid w:val="007F6C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F6C61"/>
  </w:style>
  <w:style w:type="character" w:customStyle="1" w:styleId="eop">
    <w:name w:val="eop"/>
    <w:basedOn w:val="DefaultParagraphFont"/>
    <w:rsid w:val="007F6C61"/>
  </w:style>
  <w:style w:type="character" w:customStyle="1" w:styleId="spellingerror">
    <w:name w:val="spellingerror"/>
    <w:basedOn w:val="DefaultParagraphFont"/>
    <w:rsid w:val="007F6C61"/>
  </w:style>
  <w:style w:type="paragraph" w:styleId="ListParagraph">
    <w:name w:val="List Paragraph"/>
    <w:basedOn w:val="Normal"/>
    <w:uiPriority w:val="34"/>
    <w:qFormat/>
    <w:rsid w:val="007F6C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149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49F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C2081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6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0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 George</cp:lastModifiedBy>
  <cp:revision>10</cp:revision>
  <dcterms:created xsi:type="dcterms:W3CDTF">2017-09-29T01:13:00Z</dcterms:created>
  <dcterms:modified xsi:type="dcterms:W3CDTF">2018-10-25T17:38:00Z</dcterms:modified>
</cp:coreProperties>
</file>